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rPr>
          <w:iCs/>
          <w:i/>
        </w:rPr>
        <w:t xml:space="preserve">Mechatronics Engineer Internship Position</w:t>
      </w:r>
    </w:p>
    <w:bookmarkEnd w:id="20"/>
    <w:p>
      <w:pPr>
        <w:pStyle w:val="BodyText"/>
      </w:pPr>
      <w:r>
        <w:t xml:space="preserve">Ali Hassan Khan</w:t>
      </w:r>
      <w:r>
        <w:br/>
      </w:r>
      <w:r>
        <w:t xml:space="preserve">Islamabad, Pakistan</w:t>
      </w:r>
      <w:r>
        <w:br/>
      </w:r>
      <w:r>
        <w:t xml:space="preserve">+92 300 1234567 | alihkhan@email.com</w:t>
      </w:r>
    </w:p>
    <w:p>
      <w:pPr>
        <w:pStyle w:val="BodyText"/>
      </w:pPr>
      <w:r>
        <w:t xml:space="preserve">Hiring Manager</w:t>
      </w:r>
      <w:r>
        <w:br/>
      </w:r>
      <w:r>
        <w:t xml:space="preserve">Advanced Robotics Solutions Pvt. Ltd.</w:t>
      </w:r>
      <w:r>
        <w:br/>
      </w:r>
      <w:r>
        <w:t xml:space="preserve">F-8 Markaz, Islamabad</w:t>
      </w:r>
      <w:r>
        <w:br/>
      </w:r>
      <w:r>
        <w:t xml:space="preserve">Pakistan</w:t>
      </w:r>
    </w:p>
    <w:p>
      <w:pPr>
        <w:pStyle w:val="BodyText"/>
      </w:pPr>
      <w:r>
        <w:t xml:space="preserve">May 25, 2024</w:t>
      </w:r>
    </w:p>
    <w:p>
      <w:pPr>
        <w:pStyle w:val="BodyText"/>
      </w:pPr>
      <w:r>
        <w:t xml:space="preserve">Subject: Application for Mechatronics Engineer Internship Position</w:t>
      </w:r>
    </w:p>
    <w:p>
      <w:pPr>
        <w:pStyle w:val="BodyText"/>
      </w:pPr>
      <w:r>
        <w:t xml:space="preserve">Dear Hiring Manager,</w:t>
      </w:r>
      <w:r>
        <w:t xml:space="preserve"> </w:t>
      </w:r>
      <w:r>
        <w:t xml:space="preserve">It is with profound enthusiasm that I submit my application for the Mechatronics Engineer Internship position at Advanced Robotics Solutions Pvt. Ltd., as advertised on the Pakistan Engineering Council's career portal. As a final-year Mechatronics Engineering student at the National University of Sciences and Technology (NUST) in Islamabad, I have meticulously prepared myself to contribute meaningfully to your innovative projects while further developing my expertise within Pakistan's rapidly evolving technological landscape. This</w:t>
      </w:r>
      <w:r>
        <w:t xml:space="preserve"> </w:t>
      </w:r>
      <w:r>
        <w:rPr>
          <w:bCs/>
          <w:b/>
        </w:rPr>
        <w:t xml:space="preserve">Internship Application Letter</w:t>
      </w:r>
      <w:r>
        <w:t xml:space="preserve"> </w:t>
      </w:r>
      <w:r>
        <w:t xml:space="preserve">serves as a formal expression of my commitment to advancing both my professional capabilities and Pakistan's engineering excellence through hands-on experience at your esteemed organization in</w:t>
      </w:r>
      <w:r>
        <w:t xml:space="preserve"> </w:t>
      </w:r>
      <w:r>
        <w:rPr>
          <w:iCs/>
          <w:i/>
        </w:rPr>
        <w:t xml:space="preserve">Pakistan Islamabad</w:t>
      </w:r>
      <w:r>
        <w:t xml:space="preserve">.</w:t>
      </w:r>
      <w:r>
        <w:t xml:space="preserve"> </w:t>
      </w:r>
      <w:r>
        <w:t xml:space="preserve">My academic journey has been meticulously structured around the interdisciplinary fusion of mechanical, electrical, and computer engineering that defines modern mechatronics. At NUST, I have completed specialized coursework including Advanced Control Systems, Embedded Microcontroller Design, Industrial Robotics Programming (using ROS), and Precision Sensor Integration. My capstone project—</w:t>
      </w:r>
      <w:r>
        <w:rPr>
          <w:iCs/>
          <w:i/>
        </w:rPr>
        <w:t xml:space="preserve">"Autonomous Agricultural Drone for Crop Monitoring in Punjab's Agro-Industrial Zones"</w:t>
      </w:r>
      <w:r>
        <w:t xml:space="preserve">—required developing a quadcopter platform integrating LiDAR sensors, GPS navigation systems, and real-time data analytics software. This project not only earned me the Dean's Award for Technical Innovation but also demonstrated my ability to translate theoretical concepts into practical solutions addressing Pakistan's agricultural challenges. I have documented this work in a technical journal submission currently under review by the Pakistan Society of Mechanical Engineers (PSME).</w:t>
      </w:r>
      <w:r>
        <w:t xml:space="preserve"> </w:t>
      </w:r>
      <w:r>
        <w:t xml:space="preserve">What particularly excites me about this opportunity is your company's leadership in developing sustainable automation solutions for Islamabad's smart city infrastructure projects. Your recent implementation of AI-driven traffic management systems at the Islamabad Highway Interchange aligns perfectly with my technical interests and long-term professional vision. I am eager to contribute to such initiatives while learning from your team's expertise in industrial-grade mechatronic systems. My proficiency with industry-standard tools—MATLAB/Simulink, SolidWorks CAD, Arduino/Raspberry Pi platforms, and PLC programming—positions me to immediately support your engineering workflows in</w:t>
      </w:r>
      <w:r>
        <w:t xml:space="preserve"> </w:t>
      </w:r>
      <w:r>
        <w:rPr>
          <w:bCs/>
          <w:b/>
        </w:rPr>
        <w:t xml:space="preserve">Pakistan Islamabad</w:t>
      </w:r>
      <w:r>
        <w:t xml:space="preserve">.</w:t>
      </w:r>
      <w:r>
        <w:t xml:space="preserve"> </w:t>
      </w:r>
      <w:r>
        <w:t xml:space="preserve">Having grown up in a family of engineers deeply engaged with Pakistan's technological development, I have witnessed firsthand the transformative potential of mechatronics for our nation. The recent establishment of the Islamabad Robotics Innovation Hub underscores the government's strategic investment in this field, and I am eager to be part of this movement. My fluency in Urdu and English enables seamless communication across diverse teams, while my understanding of Pakistan's regulatory environment (including PEC standards and National Technology Policy 2023) ensures I can navigate local project requirements effectively. I am particularly drawn to your company's commitment to mentoring young engineers—a value that resonates deeply with my own learning philosophy.</w:t>
      </w:r>
      <w:r>
        <w:t xml:space="preserve"> </w:t>
      </w:r>
      <w:r>
        <w:t xml:space="preserve">During my academic tenure, I have proactively sought practical exposure through two relevant internships: First at Peshawar's National Engineering &amp; Scientific Commission (NESC) where I assisted in calibrating CNC machinery for automotive component production, and second as a technical volunteer at the Islamabad Tech Fest 2023. At the latter, I co-designed an exhibit demonstrating mechatronic solutions for water conservation—directly addressing Pakistan's critical resource challenges. These experiences reinforced my belief that true engineering innovation must be rooted in local context: understanding irrigation patterns for agriculture or traffic flow management in Islamabad's urban corridors requires solutions tailored to our specific environmental and societal needs.</w:t>
      </w:r>
      <w:r>
        <w:t xml:space="preserve"> </w:t>
      </w:r>
      <w:r>
        <w:t xml:space="preserve">My technical capabilities extend beyond core mechatronics principles. I possess strong analytical skills honed through participation in the 2023 Pakistan National Mechatronics Competition, where my team developed a low-cost prosthetic limb with EMG sensor integration that placed third nationally. This project required managing complex systems engineering trade-offs—similar to those encountered in your projects involving motion control systems and embedded software development. I am proficient in Python for data analysis and C++ for real-time control applications, and I actively maintain a GitHub repository showcasing open-source mechatronics projects relevant to Pakistan's industrial needs.</w:t>
      </w:r>
      <w:r>
        <w:t xml:space="preserve"> </w:t>
      </w:r>
      <w:r>
        <w:t xml:space="preserve">As an Islamabad resident with deep community ties, I understand the unique opportunities and challenges of working within Pakistan's capital city. The convergence of government initiatives like Smart Islamabad Project, academic institutions (including NUST), and multinational tech firms creates an unparalleled ecosystem for engineering innovation. I am particularly eager to leverage this environment to contribute to your team while learning from industry veterans who have shaped Pakistan's engineering landscape for decades.</w:t>
      </w:r>
      <w:r>
        <w:t xml:space="preserve"> </w:t>
      </w:r>
      <w:r>
        <w:t xml:space="preserve">I am confident that my technical foundation, contextual understanding of</w:t>
      </w:r>
      <w:r>
        <w:t xml:space="preserve"> </w:t>
      </w:r>
      <w:r>
        <w:rPr>
          <w:iCs/>
          <w:i/>
        </w:rPr>
        <w:t xml:space="preserve">Pakistan Islamabad</w:t>
      </w:r>
      <w:r>
        <w:t xml:space="preserve">'s technological priorities, and proactive approach align perfectly with Advanced Robotics Solutions' mission. My resume—attached for your detailed review—provides further evidence of my qualifications. I would be honored to discuss how my skills in mechatronics engineering can support your team's objectives during an interview at your earliest convenience.</w:t>
      </w:r>
      <w:r>
        <w:t xml:space="preserve"> </w:t>
      </w:r>
      <w:r>
        <w:t xml:space="preserve">Thank you for considering my</w:t>
      </w:r>
      <w:r>
        <w:t xml:space="preserve"> </w:t>
      </w:r>
      <w:r>
        <w:rPr>
          <w:bCs/>
          <w:b/>
        </w:rPr>
        <w:t xml:space="preserve">Internship Application Letter</w:t>
      </w:r>
      <w:r>
        <w:t xml:space="preserve">. I look forward to the possibility of contributing to your pioneering work and am available for an interview at any time that suits your schedule. Please feel free to contact me via email or phone to arrange a conversation.</w:t>
      </w:r>
    </w:p>
    <w:p>
      <w:pPr>
        <w:pStyle w:val="BodyText"/>
      </w:pPr>
      <w:r>
        <w:t xml:space="preserve">Sincerely,</w:t>
      </w:r>
      <w:r>
        <w:br/>
      </w:r>
      <w:r>
        <w:br/>
      </w:r>
    </w:p>
    <w:p>
      <w:pPr>
        <w:pStyle w:val="BodyText"/>
      </w:pPr>
      <w:r>
        <w:t xml:space="preserve">Ali Hassan Kh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9T19:38:02Z</dcterms:created>
  <dcterms:modified xsi:type="dcterms:W3CDTF">2026-07-19T19:38:02Z</dcterms:modified>
</cp:coreProperties>
</file>

<file path=docProps/custom.xml><?xml version="1.0" encoding="utf-8"?>
<Properties xmlns="http://schemas.openxmlformats.org/officeDocument/2006/custom-properties" xmlns:vt="http://schemas.openxmlformats.org/officeDocument/2006/docPropsVTypes"/>
</file>